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5902D" w14:textId="10A38C28" w:rsidR="005F2F1C" w:rsidRDefault="00AA7DFB">
      <w:pPr>
        <w:rPr>
          <w:rFonts w:ascii="Trebuchet MS" w:hAnsi="Trebuchet MS"/>
          <w:color w:val="3E3E3E"/>
          <w:sz w:val="27"/>
          <w:szCs w:val="27"/>
          <w:shd w:val="clear" w:color="auto" w:fill="FFFFFF"/>
          <w:lang w:val="en-US"/>
        </w:rPr>
      </w:pPr>
      <w:r w:rsidRPr="00AA7DFB">
        <w:rPr>
          <w:rFonts w:ascii="Trebuchet MS" w:hAnsi="Trebuchet MS"/>
          <w:color w:val="3E3E3E"/>
          <w:sz w:val="27"/>
          <w:szCs w:val="27"/>
          <w:shd w:val="clear" w:color="auto" w:fill="FFFFFF"/>
          <w:lang w:val="en-US"/>
        </w:rPr>
        <w:t>What did you learn from the websites on careers in web design and development, and what did you learn from this class in general?</w:t>
      </w:r>
    </w:p>
    <w:p w14:paraId="6D448AC8" w14:textId="1D4CF8DE" w:rsidR="00AA7DFB" w:rsidRDefault="00AA7DFB">
      <w:pPr>
        <w:rPr>
          <w:rFonts w:ascii="Trebuchet MS" w:hAnsi="Trebuchet MS"/>
          <w:color w:val="3E3E3E"/>
          <w:sz w:val="27"/>
          <w:szCs w:val="27"/>
          <w:shd w:val="clear" w:color="auto" w:fill="FFFFFF"/>
          <w:lang w:val="en-US"/>
        </w:rPr>
      </w:pPr>
    </w:p>
    <w:p w14:paraId="2CF4293A" w14:textId="0FD83CB7" w:rsidR="00AA7DFB" w:rsidRPr="00AA7DFB" w:rsidRDefault="00AA7DFB" w:rsidP="00AA7DFB">
      <w:pPr>
        <w:rPr>
          <w:lang w:val="en-US"/>
        </w:rPr>
      </w:pPr>
      <w:r w:rsidRPr="00AA7DFB">
        <w:rPr>
          <w:rFonts w:ascii="Trebuchet MS" w:hAnsi="Trebuchet MS"/>
          <w:color w:val="3E3E3E"/>
          <w:sz w:val="27"/>
          <w:szCs w:val="27"/>
          <w:shd w:val="clear" w:color="auto" w:fill="FFFFFF"/>
          <w:lang w:val="en-US"/>
        </w:rPr>
        <w:t>From the websites on careers in web design and development, I learned that even though the average base salary seems to be high, there is not just one skill that is needed but a set of skills. This information is valuable because it can help me determine what profile I want to build and what technologies I want to explore and learn further. From this course, I learned that web development is an extensive field but that I can choose to learn and apply my knowledge in the field I find most attractive.</w:t>
      </w:r>
    </w:p>
    <w:sectPr w:rsidR="00AA7DFB" w:rsidRPr="00AA7DFB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tzQwNrUwAFKWhko6SsGpxcWZ+XkgBYa1AGCQGGksAAAA"/>
  </w:docVars>
  <w:rsids>
    <w:rsidRoot w:val="00AA7DFB"/>
    <w:rsid w:val="005F2F1C"/>
    <w:rsid w:val="00AA7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C55A0"/>
  <w15:chartTrackingRefBased/>
  <w15:docId w15:val="{2F0F68BF-15CE-4A51-8189-553D7F4C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7</Words>
  <Characters>539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Granados</dc:creator>
  <cp:keywords/>
  <dc:description/>
  <cp:lastModifiedBy>Jose Granados</cp:lastModifiedBy>
  <cp:revision>1</cp:revision>
  <dcterms:created xsi:type="dcterms:W3CDTF">2023-03-19T05:57:00Z</dcterms:created>
  <dcterms:modified xsi:type="dcterms:W3CDTF">2023-03-19T06:03:00Z</dcterms:modified>
</cp:coreProperties>
</file>